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788C1" w14:textId="235F042E" w:rsidR="005D7D4F" w:rsidRDefault="00C0185A" w:rsidP="00C0185A">
      <w:pPr>
        <w:pStyle w:val="Heading1"/>
        <w:jc w:val="center"/>
        <w:rPr>
          <w:b/>
          <w:bCs/>
          <w:sz w:val="28"/>
          <w:szCs w:val="28"/>
        </w:rPr>
      </w:pPr>
      <w:r w:rsidRPr="00C0185A">
        <w:rPr>
          <w:b/>
          <w:bCs/>
          <w:sz w:val="28"/>
          <w:szCs w:val="28"/>
        </w:rPr>
        <w:t>Result analysis</w:t>
      </w:r>
    </w:p>
    <w:p w14:paraId="093723CE" w14:textId="2CBE3C9C" w:rsidR="00C0185A" w:rsidRDefault="00C0185A" w:rsidP="00C0185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8F41AF2" wp14:editId="37ADC4F9">
            <wp:simplePos x="0" y="0"/>
            <wp:positionH relativeFrom="column">
              <wp:posOffset>20320</wp:posOffset>
            </wp:positionH>
            <wp:positionV relativeFrom="paragraph">
              <wp:posOffset>207857</wp:posOffset>
            </wp:positionV>
            <wp:extent cx="2230120" cy="1341120"/>
            <wp:effectExtent l="0" t="0" r="0" b="0"/>
            <wp:wrapSquare wrapText="bothSides"/>
            <wp:docPr id="3" name="Picture 3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screenshot, font&#10;&#10;Description automatically generated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397"/>
                    <a:stretch/>
                  </pic:blipFill>
                  <pic:spPr bwMode="auto">
                    <a:xfrm>
                      <a:off x="0" y="0"/>
                      <a:ext cx="2230120" cy="134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6B57677" wp14:editId="5C8D2066">
            <wp:simplePos x="0" y="0"/>
            <wp:positionH relativeFrom="margin">
              <wp:posOffset>2272030</wp:posOffset>
            </wp:positionH>
            <wp:positionV relativeFrom="paragraph">
              <wp:posOffset>148590</wp:posOffset>
            </wp:positionV>
            <wp:extent cx="4578350" cy="2569845"/>
            <wp:effectExtent l="0" t="0" r="0" b="1905"/>
            <wp:wrapSquare wrapText="bothSides"/>
            <wp:docPr id="4" name="Picture 4" descr="A graph with red and blue line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with red and blue lines&#10;&#10;Description automatically generated with low confidence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95" t="4260" r="4674" b="4443"/>
                    <a:stretch/>
                  </pic:blipFill>
                  <pic:spPr bwMode="auto">
                    <a:xfrm>
                      <a:off x="0" y="0"/>
                      <a:ext cx="4578350" cy="2569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CBBE77" w14:textId="34797D15" w:rsidR="00C0185A" w:rsidRDefault="00C0185A" w:rsidP="00C0185A">
      <w:r>
        <w:rPr>
          <w:noProof/>
        </w:rPr>
        <w:drawing>
          <wp:anchor distT="0" distB="0" distL="114300" distR="114300" simplePos="0" relativeHeight="251661312" behindDoc="0" locked="0" layoutInCell="1" allowOverlap="1" wp14:anchorId="65BD25CA" wp14:editId="1F942B55">
            <wp:simplePos x="0" y="0"/>
            <wp:positionH relativeFrom="margin">
              <wp:posOffset>617855</wp:posOffset>
            </wp:positionH>
            <wp:positionV relativeFrom="paragraph">
              <wp:posOffset>5391785</wp:posOffset>
            </wp:positionV>
            <wp:extent cx="5570855" cy="2698750"/>
            <wp:effectExtent l="0" t="0" r="0" b="6350"/>
            <wp:wrapSquare wrapText="bothSides"/>
            <wp:docPr id="1" name="Picture 1" descr="A picture containing text, screenshot, handwriting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handwriting, diagram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70" t="1895" r="6866" b="1797"/>
                    <a:stretch/>
                  </pic:blipFill>
                  <pic:spPr bwMode="auto">
                    <a:xfrm>
                      <a:off x="0" y="0"/>
                      <a:ext cx="5570855" cy="269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4FACBF3" wp14:editId="0D511C37">
            <wp:simplePos x="0" y="0"/>
            <wp:positionH relativeFrom="margin">
              <wp:align>center</wp:align>
            </wp:positionH>
            <wp:positionV relativeFrom="paragraph">
              <wp:posOffset>2606252</wp:posOffset>
            </wp:positionV>
            <wp:extent cx="5682615" cy="2540000"/>
            <wp:effectExtent l="0" t="0" r="0" b="0"/>
            <wp:wrapSquare wrapText="bothSides"/>
            <wp:docPr id="2" name="Picture 2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, line, plo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7" t="1279" r="6161" b="2045"/>
                    <a:stretch/>
                  </pic:blipFill>
                  <pic:spPr bwMode="auto">
                    <a:xfrm>
                      <a:off x="0" y="0"/>
                      <a:ext cx="5682615" cy="25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B7E723" w14:textId="77777777" w:rsidR="00DB4E14" w:rsidRPr="00DB4E14" w:rsidRDefault="00DB4E14" w:rsidP="00DB4E14"/>
    <w:p w14:paraId="5DBE11C3" w14:textId="77777777" w:rsidR="00DB4E14" w:rsidRPr="00DB4E14" w:rsidRDefault="00DB4E14" w:rsidP="00DB4E14"/>
    <w:p w14:paraId="54A45F38" w14:textId="77777777" w:rsidR="00DB4E14" w:rsidRPr="00DB4E14" w:rsidRDefault="00DB4E14" w:rsidP="00DB4E14"/>
    <w:p w14:paraId="47FD6795" w14:textId="77777777" w:rsidR="00DB4E14" w:rsidRPr="00DB4E14" w:rsidRDefault="00DB4E14" w:rsidP="00DB4E14"/>
    <w:p w14:paraId="266E33D3" w14:textId="77777777" w:rsidR="00DB4E14" w:rsidRPr="00DB4E14" w:rsidRDefault="00DB4E14" w:rsidP="00DB4E14"/>
    <w:p w14:paraId="26225A87" w14:textId="77777777" w:rsidR="00DB4E14" w:rsidRPr="00DB4E14" w:rsidRDefault="00DB4E14" w:rsidP="00DB4E14"/>
    <w:p w14:paraId="525C205C" w14:textId="77777777" w:rsidR="00DB4E14" w:rsidRPr="00DB4E14" w:rsidRDefault="00DB4E14" w:rsidP="00DB4E14"/>
    <w:p w14:paraId="76B469F5" w14:textId="77777777" w:rsidR="00DB4E14" w:rsidRPr="00DB4E14" w:rsidRDefault="00DB4E14" w:rsidP="00DB4E14"/>
    <w:p w14:paraId="166BD22E" w14:textId="77777777" w:rsidR="00DB4E14" w:rsidRPr="00DB4E14" w:rsidRDefault="00DB4E14" w:rsidP="00DB4E14"/>
    <w:p w14:paraId="3EB03A60" w14:textId="77777777" w:rsidR="00DB4E14" w:rsidRPr="00DB4E14" w:rsidRDefault="00DB4E14" w:rsidP="00DB4E14"/>
    <w:p w14:paraId="1A4C7B53" w14:textId="77777777" w:rsidR="00DB4E14" w:rsidRPr="00DB4E14" w:rsidRDefault="00DB4E14" w:rsidP="00DB4E14"/>
    <w:p w14:paraId="126AE41C" w14:textId="77777777" w:rsidR="00DB4E14" w:rsidRPr="00DB4E14" w:rsidRDefault="00DB4E14" w:rsidP="00DB4E14"/>
    <w:p w14:paraId="6E937D76" w14:textId="77777777" w:rsidR="00DB4E14" w:rsidRPr="00DB4E14" w:rsidRDefault="00DB4E14" w:rsidP="00DB4E14"/>
    <w:p w14:paraId="775FC915" w14:textId="77777777" w:rsidR="00DB4E14" w:rsidRPr="00DB4E14" w:rsidRDefault="00DB4E14" w:rsidP="00DB4E14"/>
    <w:p w14:paraId="3FA60DBE" w14:textId="77777777" w:rsidR="00DB4E14" w:rsidRPr="00DB4E14" w:rsidRDefault="00DB4E14" w:rsidP="00DB4E14"/>
    <w:p w14:paraId="5E7898EA" w14:textId="77777777" w:rsidR="00DB4E14" w:rsidRPr="00DB4E14" w:rsidRDefault="00DB4E14" w:rsidP="00DB4E14"/>
    <w:p w14:paraId="36B6FF4E" w14:textId="77777777" w:rsidR="00DB4E14" w:rsidRPr="00DB4E14" w:rsidRDefault="00DB4E14" w:rsidP="00DB4E14"/>
    <w:p w14:paraId="66B31CCE" w14:textId="77777777" w:rsidR="00DB4E14" w:rsidRPr="00DB4E14" w:rsidRDefault="00DB4E14" w:rsidP="00DB4E14"/>
    <w:p w14:paraId="3C155675" w14:textId="77777777" w:rsidR="00DB4E14" w:rsidRPr="00DB4E14" w:rsidRDefault="00DB4E14" w:rsidP="00DB4E14"/>
    <w:p w14:paraId="0D13E55E" w14:textId="77777777" w:rsidR="00DB4E14" w:rsidRPr="00DB4E14" w:rsidRDefault="00DB4E14" w:rsidP="00DB4E14"/>
    <w:p w14:paraId="40C6D6DF" w14:textId="77777777" w:rsidR="00DB4E14" w:rsidRPr="00DB4E14" w:rsidRDefault="00DB4E14" w:rsidP="00DB4E14"/>
    <w:p w14:paraId="29336DC2" w14:textId="77777777" w:rsidR="00DB4E14" w:rsidRPr="00DB4E14" w:rsidRDefault="00DB4E14" w:rsidP="00DB4E14"/>
    <w:p w14:paraId="563825F8" w14:textId="77777777" w:rsidR="00DB4E14" w:rsidRDefault="00DB4E14" w:rsidP="00DB4E14"/>
    <w:p w14:paraId="28846E63" w14:textId="77777777" w:rsidR="00DB4E14" w:rsidRDefault="00DB4E14" w:rsidP="00DB4E14"/>
    <w:p w14:paraId="34C11FE6" w14:textId="77777777" w:rsidR="00DB4E14" w:rsidRDefault="00DB4E14" w:rsidP="00DB4E14">
      <w:pPr>
        <w:ind w:firstLine="720"/>
      </w:pPr>
    </w:p>
    <w:p w14:paraId="232FA8D9" w14:textId="60A8BBAB" w:rsidR="00DB4E14" w:rsidRDefault="002F12FE" w:rsidP="00DB4E14">
      <w:pPr>
        <w:ind w:firstLine="720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B4236BA" wp14:editId="298777A4">
            <wp:simplePos x="0" y="0"/>
            <wp:positionH relativeFrom="column">
              <wp:posOffset>101177</wp:posOffset>
            </wp:positionH>
            <wp:positionV relativeFrom="paragraph">
              <wp:posOffset>254000</wp:posOffset>
            </wp:positionV>
            <wp:extent cx="2332355" cy="135636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2"/>
                    <a:stretch/>
                  </pic:blipFill>
                  <pic:spPr bwMode="auto">
                    <a:xfrm>
                      <a:off x="0" y="0"/>
                      <a:ext cx="2332355" cy="1356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2DA519D9" wp14:editId="1F6F1210">
            <wp:simplePos x="0" y="0"/>
            <wp:positionH relativeFrom="margin">
              <wp:posOffset>2327910</wp:posOffset>
            </wp:positionH>
            <wp:positionV relativeFrom="paragraph">
              <wp:posOffset>0</wp:posOffset>
            </wp:positionV>
            <wp:extent cx="4724400" cy="2954655"/>
            <wp:effectExtent l="0" t="0" r="0" b="0"/>
            <wp:wrapSquare wrapText="bothSides"/>
            <wp:docPr id="6" name="Picture 6" descr="A picture containing text, diagram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diagram, plot, screenshot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38" r="5555"/>
                    <a:stretch/>
                  </pic:blipFill>
                  <pic:spPr bwMode="auto">
                    <a:xfrm>
                      <a:off x="0" y="0"/>
                      <a:ext cx="4724400" cy="2954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B953DD" w14:textId="77777777" w:rsidR="002F12FE" w:rsidRPr="002F12FE" w:rsidRDefault="002F12FE" w:rsidP="002F12FE"/>
    <w:p w14:paraId="40135248" w14:textId="77777777" w:rsidR="002F12FE" w:rsidRPr="002F12FE" w:rsidRDefault="002F12FE" w:rsidP="002F12FE"/>
    <w:p w14:paraId="35CA8025" w14:textId="77777777" w:rsidR="002F12FE" w:rsidRPr="002F12FE" w:rsidRDefault="002F12FE" w:rsidP="002F12FE"/>
    <w:p w14:paraId="68626B67" w14:textId="77777777" w:rsidR="002F12FE" w:rsidRPr="002F12FE" w:rsidRDefault="002F12FE" w:rsidP="002F12FE"/>
    <w:p w14:paraId="1F1B683D" w14:textId="383A5FAA" w:rsidR="002F12FE" w:rsidRPr="002F12FE" w:rsidRDefault="002F12FE" w:rsidP="002F12FE"/>
    <w:p w14:paraId="73DFF8A1" w14:textId="3274D566" w:rsidR="002F12FE" w:rsidRPr="002F12FE" w:rsidRDefault="002F12FE" w:rsidP="002F12FE">
      <w:r>
        <w:rPr>
          <w:noProof/>
        </w:rPr>
        <w:drawing>
          <wp:anchor distT="0" distB="0" distL="114300" distR="114300" simplePos="0" relativeHeight="251664384" behindDoc="0" locked="0" layoutInCell="1" allowOverlap="1" wp14:anchorId="4900C526" wp14:editId="604B7BAF">
            <wp:simplePos x="0" y="0"/>
            <wp:positionH relativeFrom="column">
              <wp:posOffset>676910</wp:posOffset>
            </wp:positionH>
            <wp:positionV relativeFrom="paragraph">
              <wp:posOffset>153035</wp:posOffset>
            </wp:positionV>
            <wp:extent cx="5782310" cy="2692400"/>
            <wp:effectExtent l="0" t="0" r="8890" b="0"/>
            <wp:wrapSquare wrapText="bothSides"/>
            <wp:docPr id="7" name="Picture 7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line, plot, screensho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66" t="1351" r="6902"/>
                    <a:stretch/>
                  </pic:blipFill>
                  <pic:spPr bwMode="auto">
                    <a:xfrm>
                      <a:off x="0" y="0"/>
                      <a:ext cx="5782310" cy="2692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BD8269" w14:textId="04E42DA0" w:rsidR="002F12FE" w:rsidRPr="002F12FE" w:rsidRDefault="002F12FE" w:rsidP="002F12FE">
      <w:pPr>
        <w:ind w:firstLine="720"/>
      </w:pPr>
    </w:p>
    <w:p w14:paraId="6DEA6C06" w14:textId="77777777" w:rsidR="002F12FE" w:rsidRPr="002F12FE" w:rsidRDefault="002F12FE" w:rsidP="002F12FE"/>
    <w:p w14:paraId="6F9E77CC" w14:textId="77777777" w:rsidR="002F12FE" w:rsidRPr="002F12FE" w:rsidRDefault="002F12FE" w:rsidP="002F12FE"/>
    <w:p w14:paraId="5ABCF4F2" w14:textId="77777777" w:rsidR="002F12FE" w:rsidRDefault="002F12FE" w:rsidP="002F12FE"/>
    <w:p w14:paraId="154B3D67" w14:textId="77777777" w:rsidR="002F12FE" w:rsidRPr="002F12FE" w:rsidRDefault="002F12FE" w:rsidP="002F12FE"/>
    <w:p w14:paraId="68CE9F04" w14:textId="77777777" w:rsidR="002F12FE" w:rsidRPr="002F12FE" w:rsidRDefault="002F12FE" w:rsidP="002F12FE"/>
    <w:p w14:paraId="68429A89" w14:textId="77777777" w:rsidR="002F12FE" w:rsidRPr="002F12FE" w:rsidRDefault="002F12FE" w:rsidP="002F12FE"/>
    <w:p w14:paraId="5AD22062" w14:textId="77777777" w:rsidR="002F12FE" w:rsidRPr="002F12FE" w:rsidRDefault="002F12FE" w:rsidP="002F12FE"/>
    <w:p w14:paraId="5C8834C8" w14:textId="77777777" w:rsidR="002F12FE" w:rsidRPr="002F12FE" w:rsidRDefault="002F12FE" w:rsidP="002F12FE"/>
    <w:p w14:paraId="55B35D5E" w14:textId="7D00A8E8" w:rsidR="002F12FE" w:rsidRPr="002F12FE" w:rsidRDefault="002F12FE" w:rsidP="002F12FE"/>
    <w:p w14:paraId="0F736B3C" w14:textId="1D5CC66B" w:rsidR="002F12FE" w:rsidRDefault="002F12FE" w:rsidP="002F12FE">
      <w:r>
        <w:rPr>
          <w:noProof/>
        </w:rPr>
        <w:drawing>
          <wp:anchor distT="0" distB="0" distL="114300" distR="114300" simplePos="0" relativeHeight="251665408" behindDoc="0" locked="0" layoutInCell="1" allowOverlap="1" wp14:anchorId="6196D924" wp14:editId="366DFAF9">
            <wp:simplePos x="0" y="0"/>
            <wp:positionH relativeFrom="margin">
              <wp:posOffset>647489</wp:posOffset>
            </wp:positionH>
            <wp:positionV relativeFrom="paragraph">
              <wp:posOffset>7197</wp:posOffset>
            </wp:positionV>
            <wp:extent cx="5985933" cy="2836334"/>
            <wp:effectExtent l="0" t="0" r="0" b="2540"/>
            <wp:wrapSquare wrapText="bothSides"/>
            <wp:docPr id="8" name="Picture 8" descr="A picture containing text, screenshot, lin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screenshot, line, rectangle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55" t="-1187" r="5050" b="1760"/>
                    <a:stretch/>
                  </pic:blipFill>
                  <pic:spPr bwMode="auto">
                    <a:xfrm>
                      <a:off x="0" y="0"/>
                      <a:ext cx="5985933" cy="28363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943FCE" w14:textId="0E428E44" w:rsidR="002F12FE" w:rsidRDefault="002F12FE" w:rsidP="002F12FE"/>
    <w:p w14:paraId="7EEAE4D4" w14:textId="77777777" w:rsidR="002F12FE" w:rsidRPr="002F12FE" w:rsidRDefault="002F12FE" w:rsidP="002F12FE"/>
    <w:p w14:paraId="4A919F86" w14:textId="77777777" w:rsidR="002F12FE" w:rsidRPr="002F12FE" w:rsidRDefault="002F12FE" w:rsidP="002F12FE"/>
    <w:p w14:paraId="09F5E38D" w14:textId="77777777" w:rsidR="002F12FE" w:rsidRPr="002F12FE" w:rsidRDefault="002F12FE" w:rsidP="002F12FE"/>
    <w:p w14:paraId="34677A00" w14:textId="77777777" w:rsidR="002F12FE" w:rsidRPr="002F12FE" w:rsidRDefault="002F12FE" w:rsidP="002F12FE"/>
    <w:p w14:paraId="66FA0D4D" w14:textId="77777777" w:rsidR="002F12FE" w:rsidRPr="002F12FE" w:rsidRDefault="002F12FE" w:rsidP="002F12FE"/>
    <w:p w14:paraId="3EF4232B" w14:textId="77777777" w:rsidR="002F12FE" w:rsidRPr="002F12FE" w:rsidRDefault="002F12FE" w:rsidP="002F12FE"/>
    <w:p w14:paraId="14B29299" w14:textId="77777777" w:rsidR="002F12FE" w:rsidRDefault="002F12FE" w:rsidP="002F12FE"/>
    <w:p w14:paraId="44B73231" w14:textId="77777777" w:rsidR="002F12FE" w:rsidRDefault="002F12FE" w:rsidP="002F12FE"/>
    <w:p w14:paraId="70D247A5" w14:textId="77777777" w:rsidR="002F12FE" w:rsidRDefault="002F12FE" w:rsidP="002F12FE"/>
    <w:p w14:paraId="5E7D2776" w14:textId="6B2EAC3A" w:rsidR="002F12FE" w:rsidRDefault="00313FD4" w:rsidP="002F12FE"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78922B52" wp14:editId="1EA9C968">
            <wp:simplePos x="0" y="0"/>
            <wp:positionH relativeFrom="column">
              <wp:posOffset>2218055</wp:posOffset>
            </wp:positionH>
            <wp:positionV relativeFrom="paragraph">
              <wp:posOffset>0</wp:posOffset>
            </wp:positionV>
            <wp:extent cx="4850130" cy="3013710"/>
            <wp:effectExtent l="0" t="0" r="7620" b="0"/>
            <wp:wrapSquare wrapText="bothSides"/>
            <wp:docPr id="10" name="Picture 10" descr="A picture containing text, screenshot,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screenshot, plot, line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91" r="5305"/>
                    <a:stretch/>
                  </pic:blipFill>
                  <pic:spPr bwMode="auto">
                    <a:xfrm>
                      <a:off x="0" y="0"/>
                      <a:ext cx="4850130" cy="3013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09F0048C" wp14:editId="62E8FE9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423370" cy="1265030"/>
            <wp:effectExtent l="0" t="0" r="0" b="0"/>
            <wp:wrapSquare wrapText="bothSides"/>
            <wp:docPr id="9" name="Picture 9" descr="A picture containing text, screenshot, font, algeb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font, algebra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370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0EC750" w14:textId="77777777" w:rsidR="00313FD4" w:rsidRPr="00313FD4" w:rsidRDefault="00313FD4" w:rsidP="00313FD4"/>
    <w:p w14:paraId="079F3BBE" w14:textId="77777777" w:rsidR="00313FD4" w:rsidRPr="00313FD4" w:rsidRDefault="00313FD4" w:rsidP="00313FD4"/>
    <w:p w14:paraId="23A4A105" w14:textId="77777777" w:rsidR="00313FD4" w:rsidRPr="00313FD4" w:rsidRDefault="00313FD4" w:rsidP="00313FD4"/>
    <w:p w14:paraId="18D82020" w14:textId="77777777" w:rsidR="00313FD4" w:rsidRPr="00313FD4" w:rsidRDefault="00313FD4" w:rsidP="00313FD4"/>
    <w:p w14:paraId="7AF8B5B8" w14:textId="77777777" w:rsidR="00313FD4" w:rsidRPr="00313FD4" w:rsidRDefault="00313FD4" w:rsidP="00313FD4"/>
    <w:p w14:paraId="30B3CE14" w14:textId="38B319D9" w:rsidR="00313FD4" w:rsidRDefault="00313FD4" w:rsidP="00313FD4">
      <w:r>
        <w:rPr>
          <w:noProof/>
        </w:rPr>
        <w:drawing>
          <wp:anchor distT="0" distB="0" distL="114300" distR="114300" simplePos="0" relativeHeight="251668480" behindDoc="0" locked="0" layoutInCell="1" allowOverlap="1" wp14:anchorId="54E15592" wp14:editId="7C8ED1A8">
            <wp:simplePos x="0" y="0"/>
            <wp:positionH relativeFrom="margin">
              <wp:align>center</wp:align>
            </wp:positionH>
            <wp:positionV relativeFrom="paragraph">
              <wp:posOffset>288925</wp:posOffset>
            </wp:positionV>
            <wp:extent cx="5892800" cy="274320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02" r="6166"/>
                    <a:stretch/>
                  </pic:blipFill>
                  <pic:spPr bwMode="auto">
                    <a:xfrm>
                      <a:off x="0" y="0"/>
                      <a:ext cx="5894570" cy="2744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8824C8" w14:textId="12EF4554" w:rsidR="00313FD4" w:rsidRPr="00313FD4" w:rsidRDefault="00313FD4" w:rsidP="00313FD4">
      <w:r>
        <w:rPr>
          <w:noProof/>
        </w:rPr>
        <w:drawing>
          <wp:anchor distT="0" distB="0" distL="114300" distR="114300" simplePos="0" relativeHeight="251669504" behindDoc="0" locked="0" layoutInCell="1" allowOverlap="1" wp14:anchorId="004351B4" wp14:editId="789FFAC2">
            <wp:simplePos x="0" y="0"/>
            <wp:positionH relativeFrom="margin">
              <wp:posOffset>448310</wp:posOffset>
            </wp:positionH>
            <wp:positionV relativeFrom="paragraph">
              <wp:posOffset>3076575</wp:posOffset>
            </wp:positionV>
            <wp:extent cx="5959475" cy="2771140"/>
            <wp:effectExtent l="0" t="0" r="3175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54" r="5429"/>
                    <a:stretch/>
                  </pic:blipFill>
                  <pic:spPr bwMode="auto">
                    <a:xfrm>
                      <a:off x="0" y="0"/>
                      <a:ext cx="5959475" cy="2771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13FD4" w:rsidRPr="00313FD4" w:rsidSect="00C0185A">
      <w:pgSz w:w="12240" w:h="15840"/>
      <w:pgMar w:top="720" w:right="720" w:bottom="288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cyNjA2MrQwtDRT0lEKTi0uzszPAykwrAUAOYVzYCwAAAA="/>
  </w:docVars>
  <w:rsids>
    <w:rsidRoot w:val="00C0185A"/>
    <w:rsid w:val="002F12FE"/>
    <w:rsid w:val="00313FD4"/>
    <w:rsid w:val="005B13DF"/>
    <w:rsid w:val="005D7D4F"/>
    <w:rsid w:val="00C0185A"/>
    <w:rsid w:val="00D64886"/>
    <w:rsid w:val="00DB4E14"/>
    <w:rsid w:val="00DD6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ABE87"/>
  <w15:chartTrackingRefBased/>
  <w15:docId w15:val="{6C27BFD8-15C9-4922-B96A-569CA5D39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185A"/>
    <w:pPr>
      <w:outlineLvl w:val="0"/>
    </w:pPr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185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nda srinath</dc:creator>
  <cp:keywords/>
  <dc:description/>
  <cp:lastModifiedBy>devinda srinath</cp:lastModifiedBy>
  <cp:revision>3</cp:revision>
  <dcterms:created xsi:type="dcterms:W3CDTF">2023-04-13T16:33:00Z</dcterms:created>
  <dcterms:modified xsi:type="dcterms:W3CDTF">2023-04-13T16:55:00Z</dcterms:modified>
</cp:coreProperties>
</file>